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290525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ระบบนิเวศวันนี้เราจะมีพี่ล่ามช่วยเป็นล่ามภาษามือให้คุณครูด้วยนะคะ ถ้านักเรียนไม่เข้าใจหรือว่าสงสัยตัวไหนเปลี่ยนก็ถามได้เดี๋ยวพี่ล่างก็จะแปลให้ด้วยนะคะ สวัสดีค่ะลำดับแรกนะคะเราก็จะมาวันนี้เราจะเรียนวิชาวิทยาศาสตร์กันนะคะทำข้อตกลงกันก่อนในการเข้าเรียนเพราะว่านักเรียนเป็นนักเรียนชั้นม 4 ที่ขึ้นมาใหม่วิทยาศาสตร์ระดับม 4 ก็จะเป็นเรื่องหัวข้อแรกตอนนี้ก็จะเป็นเกี่ยว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2) 29052566 (เติ้ล)</dc:title>
  <dc:creator/>
  <cp:keywords/>
  <dcterms:created xsi:type="dcterms:W3CDTF">2024-01-08T06:49:30Z</dcterms:created>
  <dcterms:modified xsi:type="dcterms:W3CDTF">2024-01-08T06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มกราคม 2567 เวลา 13.00 น.</vt:lpwstr>
  </property>
  <property fmtid="{D5CDD505-2E9C-101B-9397-08002B2CF9AE}" pid="3" name="subtitle">
    <vt:lpwstr/>
  </property>
</Properties>
</file>